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77777777" w:rsidR="007503D9" w:rsidRPr="000C57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0C5725">
        <w:rPr>
          <w:rFonts w:ascii="Calibri Light" w:hAnsi="Calibri Light" w:cstheme="minorHAnsi"/>
          <w:b/>
          <w:sz w:val="28"/>
          <w:szCs w:val="28"/>
        </w:rPr>
        <w:t>JUDGMENT FOR PLAINTIFF (BENCH TRIAL)</w:t>
      </w:r>
    </w:p>
    <w:p w14:paraId="29630AC0" w14:textId="4F2FC901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0C5725">
        <w:rPr>
          <w:rFonts w:cstheme="minorHAnsi"/>
          <w:sz w:val="24"/>
          <w:szCs w:val="24"/>
        </w:rPr>
        <w:t>___________</w:t>
      </w:r>
      <w:r w:rsidRPr="007503D9">
        <w:rPr>
          <w:rFonts w:cstheme="minorHAnsi"/>
          <w:sz w:val="24"/>
          <w:szCs w:val="24"/>
        </w:rPr>
        <w:t>__________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16123B8E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0C5725">
        <w:rPr>
          <w:rFonts w:eastAsia="Calibri" w:cstheme="minorHAnsi"/>
          <w:sz w:val="24"/>
          <w:szCs w:val="24"/>
        </w:rPr>
        <w:t xml:space="preserve"> by at</w:t>
      </w:r>
      <w:r w:rsidRPr="007503D9">
        <w:rPr>
          <w:rFonts w:cstheme="minorHAnsi"/>
          <w:sz w:val="24"/>
          <w:szCs w:val="24"/>
        </w:rPr>
        <w:t xml:space="preserve">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5D9AAAE2" w14:textId="7F0BD8CF" w:rsidR="007503D9" w:rsidRDefault="007503D9" w:rsidP="004063EE">
      <w:pPr>
        <w:spacing w:before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No jury was demanded, </w:t>
      </w:r>
      <w:r w:rsidR="004129C5">
        <w:rPr>
          <w:rFonts w:cstheme="minorHAnsi"/>
          <w:sz w:val="24"/>
          <w:szCs w:val="24"/>
        </w:rPr>
        <w:t xml:space="preserve">and a bench trial was conducted. </w:t>
      </w:r>
      <w:r w:rsidRPr="007503D9">
        <w:rPr>
          <w:rFonts w:cstheme="minorHAnsi"/>
          <w:sz w:val="24"/>
          <w:szCs w:val="24"/>
        </w:rPr>
        <w:t xml:space="preserve"> 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proved </w:t>
      </w:r>
      <w:r w:rsidR="004063EE">
        <w:rPr>
          <w:rFonts w:cstheme="minorHAnsi"/>
          <w:sz w:val="24"/>
          <w:szCs w:val="24"/>
        </w:rPr>
        <w:t>its</w:t>
      </w:r>
      <w:r w:rsidRPr="007503D9">
        <w:rPr>
          <w:rFonts w:cstheme="minorHAnsi"/>
          <w:sz w:val="24"/>
          <w:szCs w:val="24"/>
        </w:rPr>
        <w:t xml:space="preserve"> allegations, and i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of </w:t>
      </w:r>
      <w:r w:rsidR="00325E18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4063EE" w:rsidRPr="004063EE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with interest</w:t>
      </w:r>
      <w:r w:rsidR="004063EE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at the rate of ______% compounded annually</w:t>
      </w:r>
      <w:r>
        <w:rPr>
          <w:rFonts w:cstheme="minorHAnsi"/>
          <w:sz w:val="24"/>
          <w:szCs w:val="24"/>
        </w:rPr>
        <w:t>:</w:t>
      </w:r>
    </w:p>
    <w:p w14:paraId="43D11B33" w14:textId="7E969815" w:rsidR="007503D9" w:rsidRDefault="000C5725" w:rsidP="004063EE">
      <w:pPr>
        <w:spacing w:after="120" w:line="240" w:lineRule="auto"/>
        <w:ind w:right="-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7503D9">
        <w:rPr>
          <w:rFonts w:cstheme="minorHAnsi"/>
          <w:sz w:val="24"/>
          <w:szCs w:val="24"/>
        </w:rPr>
        <w:t xml:space="preserve"> </w:t>
      </w:r>
      <w:r w:rsidR="007503D9" w:rsidRPr="007503D9">
        <w:rPr>
          <w:rFonts w:cstheme="minorHAnsi"/>
          <w:sz w:val="24"/>
          <w:szCs w:val="24"/>
        </w:rPr>
        <w:t>the sum of $</w:t>
      </w:r>
      <w:r>
        <w:rPr>
          <w:rFonts w:cstheme="minorHAnsi"/>
          <w:sz w:val="24"/>
          <w:szCs w:val="24"/>
        </w:rPr>
        <w:t>___</w:t>
      </w:r>
      <w:r w:rsidR="007503D9" w:rsidRPr="004129C5">
        <w:rPr>
          <w:rFonts w:cstheme="minorHAnsi"/>
          <w:sz w:val="24"/>
          <w:szCs w:val="24"/>
        </w:rPr>
        <w:t>_____________</w:t>
      </w:r>
      <w:r w:rsidR="007503D9" w:rsidRPr="007503D9">
        <w:rPr>
          <w:rFonts w:cstheme="minorHAnsi"/>
          <w:sz w:val="24"/>
          <w:szCs w:val="24"/>
        </w:rPr>
        <w:t xml:space="preserve">, </w:t>
      </w:r>
    </w:p>
    <w:p w14:paraId="7A391B62" w14:textId="54E264A4" w:rsidR="001210A1" w:rsidRDefault="000C5725" w:rsidP="004063EE">
      <w:pPr>
        <w:spacing w:before="120" w:after="120" w:line="240" w:lineRule="auto"/>
        <w:ind w:right="-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210A1">
        <w:rPr>
          <w:rFonts w:cstheme="minorHAnsi"/>
          <w:sz w:val="24"/>
          <w:szCs w:val="24"/>
        </w:rPr>
        <w:t xml:space="preserve"> attorney’s fees of $_____________, </w:t>
      </w:r>
    </w:p>
    <w:p w14:paraId="096A8BA5" w14:textId="57FB3997" w:rsidR="007503D9" w:rsidRPr="007503D9" w:rsidRDefault="000C5725" w:rsidP="004063EE">
      <w:pPr>
        <w:spacing w:before="120" w:after="120" w:line="240" w:lineRule="auto"/>
        <w:ind w:right="-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7503D9">
        <w:rPr>
          <w:rFonts w:cstheme="minorHAnsi"/>
          <w:sz w:val="24"/>
          <w:szCs w:val="24"/>
        </w:rPr>
        <w:t xml:space="preserve">court </w:t>
      </w:r>
      <w:r w:rsidR="007503D9" w:rsidRPr="007503D9">
        <w:rPr>
          <w:rFonts w:cstheme="minorHAnsi"/>
          <w:sz w:val="24"/>
          <w:szCs w:val="24"/>
        </w:rPr>
        <w:t>costs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7503D9" w:rsidRPr="007503D9">
        <w:rPr>
          <w:rFonts w:cstheme="minorHAnsi"/>
          <w:sz w:val="24"/>
          <w:szCs w:val="24"/>
        </w:rPr>
        <w:t>.</w:t>
      </w:r>
    </w:p>
    <w:p w14:paraId="109B559D" w14:textId="2CCEFAE8" w:rsidR="004063EE" w:rsidRPr="004063EE" w:rsidRDefault="004063EE" w:rsidP="004063EE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 w:rsidRPr="004063EE"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 w:rsidRPr="004063EE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4063EE">
        <w:rPr>
          <w:rFonts w:eastAsia="Calibri" w:cstheme="minorHAnsi"/>
          <w:b/>
          <w:bCs/>
          <w:sz w:val="24"/>
          <w:szCs w:val="24"/>
        </w:rPr>
        <w:t>.</w:t>
      </w:r>
    </w:p>
    <w:p w14:paraId="2206E2E7" w14:textId="73D6C047" w:rsidR="00653A24" w:rsidRPr="001B0C06" w:rsidRDefault="00653A24" w:rsidP="004063EE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D3B6E16" w14:textId="77777777" w:rsidR="00653A24" w:rsidRPr="002F04E0" w:rsidRDefault="00653A24" w:rsidP="004063EE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6BFB4EB5" w14:textId="77777777" w:rsidR="00653A24" w:rsidRPr="001B0C06" w:rsidRDefault="00653A24" w:rsidP="004063EE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23075464" w14:textId="77777777" w:rsidR="00653A24" w:rsidRDefault="00653A24" w:rsidP="004063EE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7108E6D9" w14:textId="7580B6FF" w:rsidR="000C5725" w:rsidRDefault="000C5725" w:rsidP="000C5725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7D8D1401" w14:textId="77777777" w:rsidR="000C5725" w:rsidRPr="0077408F" w:rsidRDefault="000C5725" w:rsidP="004063EE">
      <w:pPr>
        <w:spacing w:before="120"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AF08499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481B9548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1C475EA4" w:rsidR="002364CB" w:rsidRPr="00DF656B" w:rsidRDefault="000C5725" w:rsidP="00653A24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4063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4063EE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4063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4063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4063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4063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839410">
    <w:abstractNumId w:val="9"/>
  </w:num>
  <w:num w:numId="2" w16cid:durableId="239952851">
    <w:abstractNumId w:val="5"/>
  </w:num>
  <w:num w:numId="3" w16cid:durableId="1684239948">
    <w:abstractNumId w:val="6"/>
  </w:num>
  <w:num w:numId="4" w16cid:durableId="966008748">
    <w:abstractNumId w:val="12"/>
  </w:num>
  <w:num w:numId="5" w16cid:durableId="1242904977">
    <w:abstractNumId w:val="1"/>
  </w:num>
  <w:num w:numId="6" w16cid:durableId="263347691">
    <w:abstractNumId w:val="4"/>
  </w:num>
  <w:num w:numId="7" w16cid:durableId="1902016525">
    <w:abstractNumId w:val="0"/>
  </w:num>
  <w:num w:numId="8" w16cid:durableId="147521608">
    <w:abstractNumId w:val="8"/>
  </w:num>
  <w:num w:numId="9" w16cid:durableId="1405299908">
    <w:abstractNumId w:val="2"/>
  </w:num>
  <w:num w:numId="10" w16cid:durableId="1914924759">
    <w:abstractNumId w:val="11"/>
  </w:num>
  <w:num w:numId="11" w16cid:durableId="329605445">
    <w:abstractNumId w:val="7"/>
  </w:num>
  <w:num w:numId="12" w16cid:durableId="2072346563">
    <w:abstractNumId w:val="3"/>
  </w:num>
  <w:num w:numId="13" w16cid:durableId="9725588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C0sLSwNDQ1MzdR0lEKTi0uzszPAykwrAUAYnkCAiwAAAA="/>
  </w:docVars>
  <w:rsids>
    <w:rsidRoot w:val="00813AAF"/>
    <w:rsid w:val="00004E16"/>
    <w:rsid w:val="00013C37"/>
    <w:rsid w:val="00015E19"/>
    <w:rsid w:val="00023783"/>
    <w:rsid w:val="000272B3"/>
    <w:rsid w:val="00036B52"/>
    <w:rsid w:val="0004569B"/>
    <w:rsid w:val="0006516E"/>
    <w:rsid w:val="00083E9D"/>
    <w:rsid w:val="00095383"/>
    <w:rsid w:val="000B6874"/>
    <w:rsid w:val="000C5725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4063EE"/>
    <w:rsid w:val="004129C5"/>
    <w:rsid w:val="0045481E"/>
    <w:rsid w:val="0045545E"/>
    <w:rsid w:val="0046578E"/>
    <w:rsid w:val="00466A3C"/>
    <w:rsid w:val="0047398E"/>
    <w:rsid w:val="00487DE6"/>
    <w:rsid w:val="00497C18"/>
    <w:rsid w:val="004D411D"/>
    <w:rsid w:val="00514025"/>
    <w:rsid w:val="005D3922"/>
    <w:rsid w:val="005F6752"/>
    <w:rsid w:val="00653A24"/>
    <w:rsid w:val="00661CD1"/>
    <w:rsid w:val="00690B38"/>
    <w:rsid w:val="006A6989"/>
    <w:rsid w:val="006C3C79"/>
    <w:rsid w:val="00707C2E"/>
    <w:rsid w:val="00723ADD"/>
    <w:rsid w:val="007334A1"/>
    <w:rsid w:val="007348BA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F304D"/>
    <w:rsid w:val="00EF5226"/>
    <w:rsid w:val="00F66C9E"/>
    <w:rsid w:val="00F81E77"/>
    <w:rsid w:val="00FA4245"/>
    <w:rsid w:val="00FB21D5"/>
    <w:rsid w:val="00FB5008"/>
    <w:rsid w:val="00FE0E50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A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1:10:00Z</dcterms:created>
  <dcterms:modified xsi:type="dcterms:W3CDTF">2023-03-03T01:10:00Z</dcterms:modified>
</cp:coreProperties>
</file>